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421213FF" w:rsidR="00121757" w:rsidRDefault="00AC4589" w:rsidP="00FC0ACB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387F37">
        <w:t>October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3619D7BE" w:rsidR="00121757" w:rsidRDefault="00A2018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8766C37" wp14:editId="1F2079B0">
            <wp:extent cx="5971540" cy="29559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050" cy="29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47966E23" w:rsidR="00121757" w:rsidRDefault="00A2018B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10BFEAB" wp14:editId="3329C3EB">
            <wp:extent cx="5970270" cy="30289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574" cy="303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1F112F5C" w:rsidR="00121757" w:rsidRDefault="00382EAA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1529BA9" wp14:editId="37E16037">
            <wp:extent cx="6067425" cy="3394075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94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1F29F94C" w:rsidR="00121757" w:rsidRDefault="00382EAA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84D983A" wp14:editId="7742D382">
            <wp:extent cx="6143625" cy="2794000"/>
            <wp:effectExtent l="0" t="0" r="9525" b="635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164" cy="279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6ECAA8B8" w:rsidR="00F7586A" w:rsidRDefault="00F513AB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7D0454" w:rsidRPr="003E617E">
        <w:rPr>
          <w:i/>
          <w:iCs/>
          <w:sz w:val="18"/>
          <w:szCs w:val="18"/>
        </w:rPr>
        <w:t xml:space="preserve">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5843ED6E" w:rsidR="00121757" w:rsidRDefault="00AC4589" w:rsidP="00FC0ACB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>olum</w:t>
      </w:r>
      <w:bookmarkStart w:id="10" w:name="_GoBack"/>
      <w:bookmarkEnd w:id="10"/>
      <w:r>
        <w:t xml:space="preserve">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2484E57E" w:rsidR="00121757" w:rsidRDefault="00654EC6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1964CA4C" wp14:editId="267E3B9C">
            <wp:extent cx="6019800" cy="3394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311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3F4A80FF" w:rsidR="00944716" w:rsidRPr="00944716" w:rsidRDefault="00654EC6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28439187" wp14:editId="54632FB1">
            <wp:extent cx="6019800" cy="3394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313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0503ACC5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</w:t>
      </w:r>
      <w:r w:rsidR="00D92043">
        <w:t xml:space="preserve">, </w:t>
      </w:r>
      <w:r>
        <w:t xml:space="preserve">PoS </w:t>
      </w:r>
      <w:r w:rsidR="009F69DB">
        <w:t>T</w:t>
      </w:r>
      <w:r>
        <w:t>erminals</w:t>
      </w:r>
      <w:r w:rsidR="00D92043">
        <w:t xml:space="preserve"> and Bharat QR codes</w:t>
      </w:r>
    </w:p>
    <w:p w14:paraId="7298499E" w14:textId="294F4B77" w:rsidR="000F6DA6" w:rsidRDefault="00382EAA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620ED08C" wp14:editId="1AB30692">
            <wp:extent cx="5991225" cy="36195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736" cy="361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4FADB" w14:textId="19201140" w:rsidR="00D92043" w:rsidRDefault="00D92043" w:rsidP="00D92043">
      <w:pPr>
        <w:pStyle w:val="Heading1"/>
        <w:numPr>
          <w:ilvl w:val="0"/>
          <w:numId w:val="2"/>
        </w:numPr>
        <w:spacing w:before="0" w:line="360" w:lineRule="auto"/>
        <w:jc w:val="both"/>
      </w:pPr>
      <w:r>
        <w:t>UPI QR codes</w:t>
      </w:r>
    </w:p>
    <w:p w14:paraId="7E4270C1" w14:textId="5A10B248" w:rsidR="00D92043" w:rsidRPr="00D92043" w:rsidRDefault="00382EAA" w:rsidP="00D92043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D94515E" wp14:editId="294EC856">
            <wp:extent cx="5991225" cy="358140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744" cy="358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D1D96" w14:textId="77777777" w:rsidR="00D92043" w:rsidRPr="00D92043" w:rsidRDefault="00D92043" w:rsidP="00D92043">
      <w:pPr>
        <w:pStyle w:val="BodyText"/>
      </w:pPr>
    </w:p>
    <w:p w14:paraId="429AF440" w14:textId="44345B07" w:rsidR="00AE0B44" w:rsidRDefault="00AE0B44" w:rsidP="00D92043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3DD8D868" w:rsidR="007E5984" w:rsidRDefault="00382EAA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2F2DA82" wp14:editId="22FD153F">
            <wp:extent cx="5905500" cy="31083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006" cy="310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09F0FFB0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1A3063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54957BED" w:rsidR="007E5984" w:rsidRDefault="00382EAA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5C018EE" wp14:editId="53936E28">
            <wp:extent cx="5848350" cy="30035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863" cy="30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0D3CBC83" w:rsidR="00887C16" w:rsidRDefault="00F513AB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</w:t>
      </w:r>
      <w:r w:rsidR="00887C16" w:rsidRPr="003E617E">
        <w:rPr>
          <w:i/>
          <w:iCs/>
          <w:sz w:val="18"/>
          <w:szCs w:val="18"/>
        </w:rPr>
        <w:t xml:space="preserve">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DCB761" w14:textId="77777777" w:rsidR="00912739" w:rsidRDefault="00912739">
      <w:pPr>
        <w:spacing w:after="0"/>
      </w:pPr>
      <w:r>
        <w:separator/>
      </w:r>
    </w:p>
  </w:endnote>
  <w:endnote w:type="continuationSeparator" w:id="0">
    <w:p w14:paraId="210A8EBC" w14:textId="77777777" w:rsidR="00912739" w:rsidRDefault="00912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0D2650" w14:textId="77777777" w:rsidR="00912739" w:rsidRDefault="00912739">
      <w:r>
        <w:separator/>
      </w:r>
    </w:p>
  </w:footnote>
  <w:footnote w:type="continuationSeparator" w:id="0">
    <w:p w14:paraId="6716E1A7" w14:textId="77777777" w:rsidR="00912739" w:rsidRDefault="00912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E02C91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70AA5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EEF"/>
    <w:rsid w:val="0002360D"/>
    <w:rsid w:val="00024BE4"/>
    <w:rsid w:val="000744ED"/>
    <w:rsid w:val="00077834"/>
    <w:rsid w:val="00083F75"/>
    <w:rsid w:val="00092505"/>
    <w:rsid w:val="000B36DD"/>
    <w:rsid w:val="000B6967"/>
    <w:rsid w:val="000D14CB"/>
    <w:rsid w:val="000D598D"/>
    <w:rsid w:val="000F039F"/>
    <w:rsid w:val="000F6DA6"/>
    <w:rsid w:val="00101063"/>
    <w:rsid w:val="00104431"/>
    <w:rsid w:val="00121757"/>
    <w:rsid w:val="001235F4"/>
    <w:rsid w:val="001258B7"/>
    <w:rsid w:val="001A3063"/>
    <w:rsid w:val="001A3305"/>
    <w:rsid w:val="001B32B7"/>
    <w:rsid w:val="001C5E4A"/>
    <w:rsid w:val="001D4C5F"/>
    <w:rsid w:val="001E0F1B"/>
    <w:rsid w:val="001E1A47"/>
    <w:rsid w:val="001E232B"/>
    <w:rsid w:val="001F4187"/>
    <w:rsid w:val="00221EBD"/>
    <w:rsid w:val="00230720"/>
    <w:rsid w:val="00252605"/>
    <w:rsid w:val="002604AD"/>
    <w:rsid w:val="00275208"/>
    <w:rsid w:val="00284F5B"/>
    <w:rsid w:val="002918C1"/>
    <w:rsid w:val="00293FD1"/>
    <w:rsid w:val="002A6046"/>
    <w:rsid w:val="002B73D5"/>
    <w:rsid w:val="002C0F7D"/>
    <w:rsid w:val="002C62B0"/>
    <w:rsid w:val="002F17B7"/>
    <w:rsid w:val="002F4CDE"/>
    <w:rsid w:val="00300E94"/>
    <w:rsid w:val="00315CA6"/>
    <w:rsid w:val="00336BA0"/>
    <w:rsid w:val="003372ED"/>
    <w:rsid w:val="0035043A"/>
    <w:rsid w:val="00354F17"/>
    <w:rsid w:val="00365529"/>
    <w:rsid w:val="00377B86"/>
    <w:rsid w:val="003804B3"/>
    <w:rsid w:val="00382EAA"/>
    <w:rsid w:val="00383BB8"/>
    <w:rsid w:val="0038781D"/>
    <w:rsid w:val="00387F37"/>
    <w:rsid w:val="0039464C"/>
    <w:rsid w:val="003B3F34"/>
    <w:rsid w:val="003C1FA0"/>
    <w:rsid w:val="003D2CE4"/>
    <w:rsid w:val="003E4848"/>
    <w:rsid w:val="003E617E"/>
    <w:rsid w:val="003E703D"/>
    <w:rsid w:val="004150B4"/>
    <w:rsid w:val="004245FD"/>
    <w:rsid w:val="00425457"/>
    <w:rsid w:val="00425C72"/>
    <w:rsid w:val="00432DCD"/>
    <w:rsid w:val="00434FE5"/>
    <w:rsid w:val="004503B0"/>
    <w:rsid w:val="00462B27"/>
    <w:rsid w:val="00464BC2"/>
    <w:rsid w:val="0048758B"/>
    <w:rsid w:val="004C0D59"/>
    <w:rsid w:val="004C5849"/>
    <w:rsid w:val="004D2103"/>
    <w:rsid w:val="004E29B3"/>
    <w:rsid w:val="004F0B6F"/>
    <w:rsid w:val="004F5A32"/>
    <w:rsid w:val="00510AB3"/>
    <w:rsid w:val="005140EA"/>
    <w:rsid w:val="00551A46"/>
    <w:rsid w:val="00561E08"/>
    <w:rsid w:val="00582B74"/>
    <w:rsid w:val="00585D15"/>
    <w:rsid w:val="00590D07"/>
    <w:rsid w:val="005A3220"/>
    <w:rsid w:val="005B2EA0"/>
    <w:rsid w:val="005F16D6"/>
    <w:rsid w:val="005F7685"/>
    <w:rsid w:val="00627751"/>
    <w:rsid w:val="00632E17"/>
    <w:rsid w:val="006341DD"/>
    <w:rsid w:val="006401DD"/>
    <w:rsid w:val="0064311A"/>
    <w:rsid w:val="00654EC6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72492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3E74"/>
    <w:rsid w:val="00845852"/>
    <w:rsid w:val="00846405"/>
    <w:rsid w:val="00854608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8F3981"/>
    <w:rsid w:val="00912739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18B"/>
    <w:rsid w:val="00A20E33"/>
    <w:rsid w:val="00A5131F"/>
    <w:rsid w:val="00A570E2"/>
    <w:rsid w:val="00A63BB7"/>
    <w:rsid w:val="00A67FE7"/>
    <w:rsid w:val="00A83A9F"/>
    <w:rsid w:val="00A93FC5"/>
    <w:rsid w:val="00AA113D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563FC"/>
    <w:rsid w:val="00B86B75"/>
    <w:rsid w:val="00B87687"/>
    <w:rsid w:val="00B9473B"/>
    <w:rsid w:val="00BA5392"/>
    <w:rsid w:val="00BA6A46"/>
    <w:rsid w:val="00BC48D5"/>
    <w:rsid w:val="00BD2B36"/>
    <w:rsid w:val="00BE12ED"/>
    <w:rsid w:val="00BF6750"/>
    <w:rsid w:val="00C205C3"/>
    <w:rsid w:val="00C36279"/>
    <w:rsid w:val="00C8198B"/>
    <w:rsid w:val="00C9387C"/>
    <w:rsid w:val="00C95A49"/>
    <w:rsid w:val="00CE7C91"/>
    <w:rsid w:val="00CF412F"/>
    <w:rsid w:val="00CF4F1A"/>
    <w:rsid w:val="00D0487C"/>
    <w:rsid w:val="00D20E5F"/>
    <w:rsid w:val="00D311AC"/>
    <w:rsid w:val="00D419AD"/>
    <w:rsid w:val="00D57C28"/>
    <w:rsid w:val="00D61FA7"/>
    <w:rsid w:val="00D800BE"/>
    <w:rsid w:val="00D85338"/>
    <w:rsid w:val="00D92043"/>
    <w:rsid w:val="00DA390C"/>
    <w:rsid w:val="00DA6ED0"/>
    <w:rsid w:val="00DD5715"/>
    <w:rsid w:val="00DF218B"/>
    <w:rsid w:val="00DF3CAB"/>
    <w:rsid w:val="00DF7087"/>
    <w:rsid w:val="00E10C11"/>
    <w:rsid w:val="00E111B6"/>
    <w:rsid w:val="00E25C6A"/>
    <w:rsid w:val="00E30065"/>
    <w:rsid w:val="00E30686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513AB"/>
    <w:rsid w:val="00F73A7D"/>
    <w:rsid w:val="00F7586A"/>
    <w:rsid w:val="00FB132B"/>
    <w:rsid w:val="00FB7003"/>
    <w:rsid w:val="00FC0490"/>
    <w:rsid w:val="00FC0A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34</Words>
  <Characters>1906</Characters>
  <Application>Microsoft Office Word</Application>
  <DocSecurity>0</DocSecurity>
  <Lines>6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3</cp:revision>
  <dcterms:created xsi:type="dcterms:W3CDTF">2022-11-25T10:25:00Z</dcterms:created>
  <dcterms:modified xsi:type="dcterms:W3CDTF">2022-11-28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